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0761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5457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737dedb1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49111d4d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d9f69f4a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a30e649c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ea139d8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ba6c67a6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07a69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2:44:52Z</dcterms:created>
  <dcterms:modified xsi:type="dcterms:W3CDTF">2022-05-07T12:44:52Z</dcterms:modified>
</cp:coreProperties>
</file>